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lona Hotsuli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lo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tsuli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08 Salem Walk, Northbrook, IL, USA Northb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lona.gotsuli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8661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